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E7D0C5" w14:textId="77777777" w:rsidR="00CF36ED" w:rsidRDefault="009A4CE6">
      <w:pPr>
        <w:pStyle w:val="a4"/>
      </w:pPr>
      <w:r>
        <w:t>Индивидуальный проект</w:t>
      </w:r>
    </w:p>
    <w:p w14:paraId="0C40DD0D" w14:textId="77777777" w:rsidR="00CF36ED" w:rsidRDefault="009A4CE6">
      <w:pPr>
        <w:pStyle w:val="a5"/>
      </w:pPr>
      <w:r>
        <w:t>Этап 4</w:t>
      </w:r>
    </w:p>
    <w:p w14:paraId="2F6CFA24" w14:textId="77777777" w:rsidR="00CF36ED" w:rsidRDefault="009A4CE6">
      <w:pPr>
        <w:pStyle w:val="Author"/>
      </w:pPr>
      <w:r>
        <w:t>Гарут Александр Игоревич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953319212"/>
        <w:docPartObj>
          <w:docPartGallery w:val="Table of Contents"/>
          <w:docPartUnique/>
        </w:docPartObj>
      </w:sdtPr>
      <w:sdtEndPr/>
      <w:sdtContent>
        <w:p w14:paraId="02C4F652" w14:textId="77777777" w:rsidR="00CF36ED" w:rsidRDefault="009A4CE6">
          <w:pPr>
            <w:pStyle w:val="ae"/>
          </w:pPr>
          <w:r>
            <w:t>Содержание</w:t>
          </w:r>
        </w:p>
        <w:p w14:paraId="758A4995" w14:textId="241AE027" w:rsidR="00A10FF2" w:rsidRDefault="009A4CE6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03982117" w:history="1">
            <w:r w:rsidR="00A10FF2" w:rsidRPr="00E52A7D">
              <w:rPr>
                <w:rStyle w:val="ad"/>
                <w:noProof/>
              </w:rPr>
              <w:t>Цель работы</w:t>
            </w:r>
            <w:r w:rsidR="00A10FF2">
              <w:rPr>
                <w:noProof/>
                <w:webHidden/>
              </w:rPr>
              <w:tab/>
            </w:r>
            <w:r w:rsidR="00A10FF2">
              <w:rPr>
                <w:noProof/>
                <w:webHidden/>
              </w:rPr>
              <w:fldChar w:fldCharType="begin"/>
            </w:r>
            <w:r w:rsidR="00A10FF2">
              <w:rPr>
                <w:noProof/>
                <w:webHidden/>
              </w:rPr>
              <w:instrText xml:space="preserve"> PAGEREF _Toc103982117 \h </w:instrText>
            </w:r>
            <w:r w:rsidR="00A10FF2">
              <w:rPr>
                <w:noProof/>
                <w:webHidden/>
              </w:rPr>
            </w:r>
            <w:r w:rsidR="00A10FF2">
              <w:rPr>
                <w:noProof/>
                <w:webHidden/>
              </w:rPr>
              <w:fldChar w:fldCharType="separate"/>
            </w:r>
            <w:r w:rsidR="00A10FF2">
              <w:rPr>
                <w:noProof/>
                <w:webHidden/>
              </w:rPr>
              <w:t>1</w:t>
            </w:r>
            <w:r w:rsidR="00A10FF2">
              <w:rPr>
                <w:noProof/>
                <w:webHidden/>
              </w:rPr>
              <w:fldChar w:fldCharType="end"/>
            </w:r>
          </w:hyperlink>
        </w:p>
        <w:p w14:paraId="5535D476" w14:textId="2574BAA9" w:rsidR="00A10FF2" w:rsidRDefault="00A10FF2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3982118" w:history="1">
            <w:r w:rsidRPr="00E52A7D">
              <w:rPr>
                <w:rStyle w:val="ad"/>
                <w:noProof/>
              </w:rPr>
              <w:t>Ход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9821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248C1C" w14:textId="741FB2F9" w:rsidR="00A10FF2" w:rsidRDefault="00A10FF2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3982119" w:history="1">
            <w:r w:rsidRPr="00E52A7D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9821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2A66F4" w14:textId="4E1FCE76" w:rsidR="00CF36ED" w:rsidRDefault="009A4CE6">
          <w:r>
            <w:fldChar w:fldCharType="end"/>
          </w:r>
        </w:p>
      </w:sdtContent>
    </w:sdt>
    <w:p w14:paraId="4ABC7D34" w14:textId="77777777" w:rsidR="00CF36ED" w:rsidRDefault="009A4CE6">
      <w:pPr>
        <w:pStyle w:val="1"/>
      </w:pPr>
      <w:bookmarkStart w:id="0" w:name="цель-работы"/>
      <w:bookmarkStart w:id="1" w:name="_Toc103982117"/>
      <w:r>
        <w:t>Цель работы</w:t>
      </w:r>
      <w:bookmarkEnd w:id="1"/>
    </w:p>
    <w:p w14:paraId="3C1C0736" w14:textId="77777777" w:rsidR="00CF36ED" w:rsidRDefault="009A4CE6">
      <w:pPr>
        <w:pStyle w:val="FirstParagraph"/>
      </w:pPr>
      <w:r>
        <w:t>Добавить ссылки на различные сервисы, написать пару постов</w:t>
      </w:r>
    </w:p>
    <w:p w14:paraId="1A4D7BDC" w14:textId="77777777" w:rsidR="00CF36ED" w:rsidRDefault="009A4CE6">
      <w:pPr>
        <w:pStyle w:val="1"/>
      </w:pPr>
      <w:bookmarkStart w:id="2" w:name="ход-работы"/>
      <w:bookmarkStart w:id="3" w:name="_Toc103982118"/>
      <w:bookmarkEnd w:id="0"/>
      <w:r>
        <w:t>Ход работы</w:t>
      </w:r>
      <w:bookmarkEnd w:id="3"/>
    </w:p>
    <w:p w14:paraId="29956736" w14:textId="77777777" w:rsidR="00CF36ED" w:rsidRDefault="009A4CE6">
      <w:pPr>
        <w:pStyle w:val="Compact"/>
        <w:numPr>
          <w:ilvl w:val="0"/>
          <w:numId w:val="2"/>
        </w:numPr>
      </w:pPr>
      <w:r>
        <w:t>Добавим ссылки</w:t>
      </w:r>
    </w:p>
    <w:p w14:paraId="63A5569C" w14:textId="77777777" w:rsidR="00CF36ED" w:rsidRDefault="009A4CE6">
      <w:pPr>
        <w:pStyle w:val="FirstParagraph"/>
      </w:pPr>
      <w:r>
        <w:rPr>
          <w:noProof/>
        </w:rPr>
        <w:lastRenderedPageBreak/>
        <w:drawing>
          <wp:inline distT="0" distB="0" distL="0" distR="0" wp14:anchorId="26C22E01" wp14:editId="026B9DC8">
            <wp:extent cx="4196614" cy="5765532"/>
            <wp:effectExtent l="0" t="0" r="0" b="0"/>
            <wp:docPr id="1" name="Picture" descr="image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6614" cy="5765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>Изображение1: Добавленные ссылки</w:t>
      </w:r>
    </w:p>
    <w:p w14:paraId="58F89043" w14:textId="77777777" w:rsidR="00CF36ED" w:rsidRDefault="009A4CE6">
      <w:pPr>
        <w:pStyle w:val="Compact"/>
        <w:numPr>
          <w:ilvl w:val="0"/>
          <w:numId w:val="3"/>
        </w:numPr>
      </w:pPr>
      <w:r>
        <w:t>Напишем пост по прошедшей неделе</w:t>
      </w:r>
    </w:p>
    <w:p w14:paraId="52C34244" w14:textId="77777777" w:rsidR="00CF36ED" w:rsidRDefault="009A4CE6">
      <w:pPr>
        <w:pStyle w:val="FirstParagraph"/>
      </w:pPr>
      <w:r>
        <w:rPr>
          <w:noProof/>
        </w:rPr>
        <w:lastRenderedPageBreak/>
        <w:drawing>
          <wp:inline distT="0" distB="0" distL="0" distR="0" wp14:anchorId="7590A4B8" wp14:editId="490C2759">
            <wp:extent cx="5334000" cy="2683395"/>
            <wp:effectExtent l="0" t="0" r="0" b="0"/>
            <wp:docPr id="2" name="Picture" descr="image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3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>Изображение2: Написанный пост</w:t>
      </w:r>
    </w:p>
    <w:p w14:paraId="27D20212" w14:textId="77777777" w:rsidR="00CF36ED" w:rsidRDefault="009A4CE6">
      <w:pPr>
        <w:pStyle w:val="Compact"/>
        <w:numPr>
          <w:ilvl w:val="0"/>
          <w:numId w:val="4"/>
        </w:numPr>
      </w:pPr>
      <w:r>
        <w:t>Напишем пост о том как создавать хорошую презентацию</w:t>
      </w:r>
    </w:p>
    <w:p w14:paraId="3EA63E70" w14:textId="77777777" w:rsidR="00CF36ED" w:rsidRDefault="009A4CE6">
      <w:pPr>
        <w:pStyle w:val="FirstParagraph"/>
      </w:pPr>
      <w:r>
        <w:rPr>
          <w:noProof/>
        </w:rPr>
        <w:lastRenderedPageBreak/>
        <w:drawing>
          <wp:inline distT="0" distB="0" distL="0" distR="0" wp14:anchorId="724E5F84" wp14:editId="43B33128">
            <wp:extent cx="5334000" cy="5334000"/>
            <wp:effectExtent l="0" t="0" r="0" b="0"/>
            <wp:docPr id="3" name="Picture" descr="image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>Изображение3: Написанный пост</w:t>
      </w:r>
    </w:p>
    <w:p w14:paraId="0AB6169F" w14:textId="77777777" w:rsidR="00CF36ED" w:rsidRDefault="009A4CE6">
      <w:pPr>
        <w:pStyle w:val="1"/>
      </w:pPr>
      <w:bookmarkStart w:id="4" w:name="вывод"/>
      <w:bookmarkStart w:id="5" w:name="_Toc103982119"/>
      <w:bookmarkEnd w:id="2"/>
      <w:r>
        <w:t>Вывод</w:t>
      </w:r>
      <w:bookmarkEnd w:id="5"/>
    </w:p>
    <w:p w14:paraId="068E93A1" w14:textId="77777777" w:rsidR="00CF36ED" w:rsidRDefault="009A4CE6">
      <w:pPr>
        <w:pStyle w:val="FirstParagraph"/>
      </w:pPr>
      <w:r>
        <w:t>На сайт были добавлены ссылки и написаны посты на выбранные темы.</w:t>
      </w:r>
      <w:bookmarkEnd w:id="4"/>
    </w:p>
    <w:sectPr w:rsidR="00CF36ED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76184F" w14:textId="77777777" w:rsidR="009A4CE6" w:rsidRDefault="009A4CE6">
      <w:pPr>
        <w:spacing w:after="0"/>
      </w:pPr>
      <w:r>
        <w:separator/>
      </w:r>
    </w:p>
  </w:endnote>
  <w:endnote w:type="continuationSeparator" w:id="0">
    <w:p w14:paraId="075D0252" w14:textId="77777777" w:rsidR="009A4CE6" w:rsidRDefault="009A4CE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2F8FEB" w14:textId="77777777" w:rsidR="009A4CE6" w:rsidRDefault="009A4CE6">
      <w:r>
        <w:separator/>
      </w:r>
    </w:p>
  </w:footnote>
  <w:footnote w:type="continuationSeparator" w:id="0">
    <w:p w14:paraId="7365B880" w14:textId="77777777" w:rsidR="009A4CE6" w:rsidRDefault="009A4CE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F8AA362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417ECE2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47261BAD"/>
    <w:multiLevelType w:val="multilevel"/>
    <w:tmpl w:val="A3349D0E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71315DCA"/>
    <w:multiLevelType w:val="multilevel"/>
    <w:tmpl w:val="D0363026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8D6863"/>
    <w:rsid w:val="009A4CE6"/>
    <w:rsid w:val="00A10FF2"/>
    <w:rsid w:val="00B86B75"/>
    <w:rsid w:val="00BC48D5"/>
    <w:rsid w:val="00C36279"/>
    <w:rsid w:val="00CF36ED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3C22F0A"/>
  <w15:docId w15:val="{A01C9E54-4D15-4D50-B3D9-A83484B7D7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A10FF2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4</Pages>
  <Words>100</Words>
  <Characters>573</Characters>
  <Application>Microsoft Office Word</Application>
  <DocSecurity>0</DocSecurity>
  <Lines>4</Lines>
  <Paragraphs>1</Paragraphs>
  <ScaleCrop>false</ScaleCrop>
  <Company/>
  <LinksUpToDate>false</LinksUpToDate>
  <CharactersWithSpaces>6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</dc:title>
  <dc:creator>Гарут Александр Игоревич</dc:creator>
  <cp:keywords/>
  <cp:lastModifiedBy>Гарут Александр Игоревич</cp:lastModifiedBy>
  <cp:revision>2</cp:revision>
  <dcterms:created xsi:type="dcterms:W3CDTF">2022-05-20T20:34:00Z</dcterms:created>
  <dcterms:modified xsi:type="dcterms:W3CDTF">2022-05-20T20:35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Title">
    <vt:lpwstr>Список иллюстраций</vt:lpwstr>
  </property>
  <property fmtid="{D5CDD505-2E9C-101B-9397-08002B2CF9AE}" pid="17" name="lolTitle">
    <vt:lpwstr>Листинги</vt:lpwstr>
  </property>
  <property fmtid="{D5CDD505-2E9C-101B-9397-08002B2CF9AE}" pid="18" name="lotTitle">
    <vt:lpwstr>Список таблиц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Этап 4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